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Spain</w:t>
      </w:r>
      <w:r>
        <w:t xml:space="preserve"> </w:t>
      </w:r>
      <w:r>
        <w:t xml:space="preserve">Barcelona</w:t>
      </w:r>
    </w:p>
    <w:bookmarkStart w:id="26" w:name="X66b777ae7f82751d5cd3aa6cf88f02a7e134101"/>
    <w:p>
      <w:pPr>
        <w:pStyle w:val="Heading1"/>
      </w:pPr>
      <w:r>
        <w:t xml:space="preserve">Cover Letter for Physicist Position in Spain Barcelon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Organization Name]</w:t>
      </w:r>
      <w:r>
        <w:br/>
      </w:r>
      <w:r>
        <w:t xml:space="preserve">[Address]</w:t>
      </w:r>
      <w:r>
        <w:br/>
      </w:r>
      <w:r>
        <w:t xml:space="preserve">[City, Postal Code]</w:t>
      </w:r>
    </w:p>
    <w:bookmarkStart w:id="20" w:name="dear-hiring-managers-name"/>
    <w:p>
      <w:pPr>
        <w:pStyle w:val="Heading2"/>
      </w:pPr>
      <w:r>
        <w:t xml:space="preserve">Dear [Hiring Manager's Name],</w:t>
      </w:r>
    </w:p>
    <w:p>
      <w:pPr>
        <w:pStyle w:val="FirstParagraph"/>
      </w:pPr>
      <w:r>
        <w:t xml:space="preserve">As a dedicated and accomplished Physicist with a passion for advancing scientific knowledge and solving complex problems, I am excited to apply for the Physicist position at [Company/Organization Name] in Spain Barcelona. With over [X years] of experience in [specific field of physics, e.g., quantum mechanics, particle physics, or condensed matter research], I have developed a strong foundation in theoretical and experimental methodologies that align with the innovative spirit of your institution. My expertise, combined with my deep appreciation for the dynamic academic and cultural environment of Spain Barcelona, positions me as an ideal candidate to contribute to your team’s mission.</w:t>
      </w:r>
    </w:p>
    <w:bookmarkEnd w:id="20"/>
    <w:bookmarkStart w:id="21" w:name="X709aa03207781e210c64097e685c377e8456d53"/>
    <w:p>
      <w:pPr>
        <w:pStyle w:val="Heading2"/>
      </w:pPr>
      <w:r>
        <w:t xml:space="preserve">Why I Am a Strong Candidate for This Role</w:t>
      </w:r>
    </w:p>
    <w:p>
      <w:pPr>
        <w:pStyle w:val="FirstParagraph"/>
      </w:pPr>
      <w:r>
        <w:t xml:space="preserve">Throughout my career as a Physicist, I have focused on [specific area of research, e.g., renewable energy technologies, astrophysics, or materials science]. My work has involved [mention key responsibilities: designing experiments, analyzing data using advanced computational tools, collaborating with interdisciplinary teams]. For example, during my tenure at [Previous Institution], I led a project on [specific project name or topic], which resulted in [achievment: published papers in reputable journals, patents filed, or technological advancements]. This experience not only honed my technical skills but also taught me the importance of adaptability and creativity in addressing scientific challenges—qualities that are essential for success in Spain Barcelona’s fast-paced research landscape.</w:t>
      </w:r>
    </w:p>
    <w:p>
      <w:pPr>
        <w:pStyle w:val="BodyText"/>
      </w:pPr>
      <w:r>
        <w:t xml:space="preserve">One of the defining aspects of my career as a Physicist has been my ability to bridge theoretical concepts with real-world applications. In Spain Barcelona, where institutions like the [mention specific university or research center, e.g., Universitat de Barcelona, CSIC (Spanish National Research Council), or ICREA] are at the forefront of cutting-edge physics research, I am eager to contribute my expertise in [specific skill or knowledge area]. Whether it is developing new models for quantum computing, exploring the properties of novel materials, or advancing our understanding of cosmic phenomena, I bring a unique perspective shaped by years of rigorous training and hands-on experimentation.</w:t>
      </w:r>
    </w:p>
    <w:bookmarkEnd w:id="21"/>
    <w:bookmarkStart w:id="22" w:name="X11bd16dcc85620db489012d740983beb74011e1"/>
    <w:p>
      <w:pPr>
        <w:pStyle w:val="Heading2"/>
      </w:pPr>
      <w:r>
        <w:t xml:space="preserve">The Unique Appeal of Spain Barcelona for a Physicist</w:t>
      </w:r>
    </w:p>
    <w:p>
      <w:pPr>
        <w:pStyle w:val="FirstParagraph"/>
      </w:pPr>
      <w:r>
        <w:t xml:space="preserve">Spain Barcelona is not just a city; it is a hub of intellectual curiosity and innovation. As a Physicist, I am particularly drawn to the opportunities that this vibrant city offers. The presence of world-class research institutions, such as [list relevant organizations], provides an unparalleled environment for collaboration and discovery. Additionally, the cultural richness of Barcelona—its blend of historical heritage and modernity—inspires a sense of creativity that is essential in scientific endeavors.</w:t>
      </w:r>
    </w:p>
    <w:p>
      <w:pPr>
        <w:pStyle w:val="BodyText"/>
      </w:pPr>
      <w:r>
        <w:t xml:space="preserve">Moreover, the international nature of Spain Barcelona’s academic community allows for diverse perspectives and interdisciplinary approaches. I have always believed that physics thrives on collaboration across borders, and the city’s accessibility to Europe’s major research centers makes it an ideal location for advancing global scientific initiatives. Whether through participation in European Union-funded projects or partnerships with institutions like [mention specific organizations], the potential for impactful work in Spain Barcelona is limitless.</w:t>
      </w:r>
    </w:p>
    <w:bookmarkEnd w:id="22"/>
    <w:bookmarkStart w:id="23" w:name="X1ec811e8dc2be412620df8fc7fd86550a9b4c7d"/>
    <w:p>
      <w:pPr>
        <w:pStyle w:val="Heading2"/>
      </w:pPr>
      <w:r>
        <w:t xml:space="preserve">Why I Want to Work at [Company/Organization Name]</w:t>
      </w:r>
    </w:p>
    <w:p>
      <w:pPr>
        <w:pStyle w:val="FirstParagraph"/>
      </w:pPr>
      <w:r>
        <w:t xml:space="preserve">What excites me most about the opportunity to join [Company/Organization Name] is your commitment to [specific value or mission of the organization, e.g., "advancing sustainable energy solutions" or "exploring fundamental questions in particle physics"]. As a Physicist with a deep respect for scientific integrity and a drive for excellence, I am confident that my skills and values align with your goals. Your recent work on [mention specific project or research area related to the organization] has particularly impressed me, as it reflects the kind of innovative thinking that I aim to contribute to in my career.</w:t>
      </w:r>
    </w:p>
    <w:p>
      <w:pPr>
        <w:pStyle w:val="BodyText"/>
      </w:pPr>
      <w:r>
        <w:t xml:space="preserve">In Spain Barcelona, where the intersection of tradition and modernity creates a fertile ground for breakthroughs, I am eager to bring my expertise in [specific field] to support your team. For instance, my experience in [specific skill or project] could directly enhance [Company/Organization Name]’s efforts in [related area]. I am also keen to engage with the local scientific community, participate in conferences, and foster partnerships that drive progress in physics research.</w:t>
      </w:r>
    </w:p>
    <w:bookmarkEnd w:id="23"/>
    <w:bookmarkStart w:id="24" w:name="X4bd315236d41cf278699d99f4dbe8e52a61abfd"/>
    <w:p>
      <w:pPr>
        <w:pStyle w:val="Heading2"/>
      </w:pPr>
      <w:r>
        <w:t xml:space="preserve">Personal Qualities and Professional Values</w:t>
      </w:r>
    </w:p>
    <w:p>
      <w:pPr>
        <w:pStyle w:val="FirstParagraph"/>
      </w:pPr>
      <w:r>
        <w:t xml:space="preserve">As a Physicist, I approach every challenge with curiosity, precision, and a commitment to excellence. My ability to think critically and solve complex problems is complemented by strong communication skills, which allow me to translate technical concepts into actionable insights for colleagues and stakeholders. I am also highly adaptable, having worked in both academic and industrial settings where the ability to pivot quickly is essential.</w:t>
      </w:r>
    </w:p>
    <w:p>
      <w:pPr>
        <w:pStyle w:val="BodyText"/>
      </w:pPr>
      <w:r>
        <w:t xml:space="preserve">In Spain Barcelona, I have always appreciated the collaborative ethos of its scientific community. The city’s emphasis on teamwork and shared goals resonates with my own philosophy as a Physicist. I believe that great discoveries are made not in isolation but through collective effort and mutual support. This mindset, combined with my technical expertise, makes me a valuable asset to any research team.</w:t>
      </w:r>
    </w:p>
    <w:bookmarkEnd w:id="24"/>
    <w:bookmarkStart w:id="25" w:name="conclusion"/>
    <w:p>
      <w:pPr>
        <w:pStyle w:val="Heading2"/>
      </w:pPr>
      <w:r>
        <w:t xml:space="preserve">Conclusion</w:t>
      </w:r>
    </w:p>
    <w:p>
      <w:pPr>
        <w:pStyle w:val="FirstParagraph"/>
      </w:pPr>
      <w:r>
        <w:t xml:space="preserve">Thank you for considering my application for the Physicist position at [Company/Organization Name] in Spain Barcelona. I am enthusiastic about the possibility of contributing to your organization’s mission and leveraging my background as a Physicist to address some of the most pressing scientific challenges of our time. I would welcome the opportunity to discuss how my skills and experiences align with your needs in more detail.</w:t>
      </w:r>
    </w:p>
    <w:p>
      <w:pPr>
        <w:pStyle w:val="BodyText"/>
      </w:pPr>
      <w:r>
        <w:t xml:space="preserve">Please feel free to contact me at [Phone Number] or [Email Address] at your convenience. I look forward to the possibility of working with you in Spain Barcelona, where the intersection of science and culture promises a truly enriching experienc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Spain Barcelona</dc:title>
  <dc:creator/>
  <dc:language>en</dc:language>
  <cp:keywords/>
  <dcterms:created xsi:type="dcterms:W3CDTF">2026-07-22T12:03:24Z</dcterms:created>
  <dcterms:modified xsi:type="dcterms:W3CDTF">2026-07-22T12:03:24Z</dcterms:modified>
</cp:coreProperties>
</file>

<file path=docProps/custom.xml><?xml version="1.0" encoding="utf-8"?>
<Properties xmlns="http://schemas.openxmlformats.org/officeDocument/2006/custom-properties" xmlns:vt="http://schemas.openxmlformats.org/officeDocument/2006/docPropsVTypes"/>
</file>